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1B40" w:rsidRPr="00A84630" w:rsidRDefault="00821B40" w:rsidP="00821B40">
      <w:pPr>
        <w:autoSpaceDE w:val="0"/>
        <w:autoSpaceDN w:val="0"/>
        <w:adjustRightInd w:val="0"/>
        <w:jc w:val="center"/>
        <w:rPr>
          <w:color w:val="000000"/>
          <w:sz w:val="22"/>
          <w:szCs w:val="22"/>
        </w:rPr>
      </w:pPr>
      <w:r w:rsidRPr="00A84630">
        <w:rPr>
          <w:color w:val="000000"/>
          <w:sz w:val="22"/>
          <w:szCs w:val="22"/>
        </w:rPr>
        <w:t>МИНИСТЕРСТВО НАУКИ И ВЫСШЕГО ОБРАЗОВАНИЯ РОССИЙСКОЙ ФЕДЕРАЦИИ</w:t>
      </w:r>
    </w:p>
    <w:p w:rsidR="00821B40" w:rsidRDefault="00821B40" w:rsidP="00821B40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r>
        <w:rPr>
          <w:color w:val="000000"/>
          <w:sz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</w:rPr>
        <w:br/>
        <w:t>высшего образования</w:t>
      </w:r>
    </w:p>
    <w:p w:rsidR="00821B40" w:rsidRDefault="00821B40" w:rsidP="00821B40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r>
        <w:rPr>
          <w:b/>
          <w:color w:val="000000"/>
          <w:sz w:val="28"/>
        </w:rPr>
        <w:t>"Южно-Уральский государственный университет</w:t>
      </w:r>
    </w:p>
    <w:p w:rsidR="00821B40" w:rsidRDefault="00821B40" w:rsidP="00821B40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bookmarkStart w:id="0" w:name="OLE_LINK9"/>
      <w:bookmarkStart w:id="1" w:name="OLE_LINK8"/>
      <w:r>
        <w:rPr>
          <w:b/>
          <w:color w:val="000000"/>
          <w:sz w:val="28"/>
        </w:rPr>
        <w:t>(национальный исследовательский университет)</w:t>
      </w:r>
      <w:bookmarkEnd w:id="0"/>
      <w:bookmarkEnd w:id="1"/>
      <w:r>
        <w:rPr>
          <w:b/>
          <w:color w:val="000000"/>
          <w:sz w:val="28"/>
        </w:rPr>
        <w:t>"</w:t>
      </w:r>
    </w:p>
    <w:p w:rsidR="00821B40" w:rsidRPr="00A84630" w:rsidRDefault="00821B40" w:rsidP="00821B40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:rsidR="00821B40" w:rsidRDefault="00821B40" w:rsidP="00821B40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Кафедра системного программирования</w:t>
      </w:r>
    </w:p>
    <w:p w:rsidR="00821B40" w:rsidRDefault="00821B40" w:rsidP="00821B40">
      <w:pPr>
        <w:jc w:val="both"/>
        <w:rPr>
          <w:sz w:val="24"/>
          <w:szCs w:val="24"/>
        </w:rPr>
      </w:pPr>
    </w:p>
    <w:p w:rsidR="002D0AD1" w:rsidRDefault="002D0AD1" w:rsidP="002D0AD1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РЕЦЕНЗИЯ</w:t>
      </w:r>
    </w:p>
    <w:p w:rsidR="002D0AD1" w:rsidRDefault="002D0AD1" w:rsidP="002D0AD1">
      <w:pPr>
        <w:ind w:left="1021" w:right="1021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на выпускную квалификационную работу Бобина Ростислава Алексеевича «Разработка технологии создания цифровых двойников на основе ресурсов облачной вычислительной платформы», представленную </w:t>
      </w:r>
      <w:r>
        <w:rPr>
          <w:bCs/>
          <w:sz w:val="28"/>
          <w:szCs w:val="28"/>
        </w:rPr>
        <w:t>на соискание академической степени бакалавра</w:t>
      </w:r>
      <w:r>
        <w:rPr>
          <w:sz w:val="28"/>
          <w:szCs w:val="28"/>
        </w:rPr>
        <w:t xml:space="preserve"> по направлению 02.03.02 «Фундаментальная информатика и информационные технологии»</w:t>
      </w:r>
    </w:p>
    <w:p w:rsidR="002D0AD1" w:rsidRDefault="002D0AD1" w:rsidP="002D0AD1">
      <w:pPr>
        <w:jc w:val="both"/>
        <w:rPr>
          <w:sz w:val="22"/>
          <w:szCs w:val="26"/>
        </w:rPr>
      </w:pPr>
    </w:p>
    <w:p w:rsidR="002D0AD1" w:rsidRDefault="002D0AD1" w:rsidP="002D0AD1">
      <w:pPr>
        <w:jc w:val="both"/>
        <w:rPr>
          <w:sz w:val="28"/>
          <w:szCs w:val="22"/>
        </w:rPr>
      </w:pPr>
    </w:p>
    <w:p w:rsidR="002D0AD1" w:rsidRDefault="002D0AD1" w:rsidP="002D0AD1">
      <w:pPr>
        <w:spacing w:line="276" w:lineRule="auto"/>
        <w:ind w:firstLine="709"/>
        <w:jc w:val="both"/>
        <w:rPr>
          <w:sz w:val="28"/>
          <w:szCs w:val="28"/>
        </w:rPr>
      </w:pPr>
      <w:r>
        <w:rPr>
          <w:sz w:val="28"/>
          <w:szCs w:val="22"/>
        </w:rPr>
        <w:t>Выпускная квалификационная работа Р.А. Бобина посвящена разработке технологии создания цифровых двойников на основе ресурсов облачной вычислительной платформы</w:t>
      </w:r>
      <w:r w:rsidR="00821B40">
        <w:rPr>
          <w:sz w:val="28"/>
          <w:szCs w:val="22"/>
        </w:rPr>
        <w:t>.</w:t>
      </w:r>
      <w:r>
        <w:rPr>
          <w:sz w:val="28"/>
          <w:szCs w:val="22"/>
        </w:rPr>
        <w:t xml:space="preserve"> </w:t>
      </w:r>
      <w:r w:rsidR="00821B40">
        <w:rPr>
          <w:sz w:val="28"/>
          <w:szCs w:val="22"/>
        </w:rPr>
        <w:t>В рамках работы, студентом был разработан прототип цифрового двойника по энергопотреблению городского хозяйства на основе данных, полученных из открытых источников.</w:t>
      </w:r>
      <w:bookmarkStart w:id="2" w:name="_GoBack"/>
      <w:bookmarkEnd w:id="2"/>
    </w:p>
    <w:p w:rsidR="002D0AD1" w:rsidRDefault="002D0AD1" w:rsidP="002D0AD1">
      <w:pPr>
        <w:spacing w:line="276" w:lineRule="auto"/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Содержание представленного для рецензирования текста свидетельствует о том, что автор качественно выполнил задание и полностью справился с поставленными задачами. Р.А. Бобин выполнил анализ предметной области и определил требования к разрабатываемой системе. На основе требований был разработан прототип цифрового двойника и </w:t>
      </w:r>
      <w:r w:rsidR="007C0B75">
        <w:rPr>
          <w:sz w:val="28"/>
          <w:szCs w:val="22"/>
          <w:lang w:val="en-US"/>
        </w:rPr>
        <w:t>Web</w:t>
      </w:r>
      <w:r w:rsidR="007C0B75" w:rsidRPr="007C0B75">
        <w:rPr>
          <w:sz w:val="28"/>
          <w:szCs w:val="22"/>
        </w:rPr>
        <w:t>-</w:t>
      </w:r>
      <w:r>
        <w:rPr>
          <w:sz w:val="28"/>
          <w:szCs w:val="22"/>
        </w:rPr>
        <w:t xml:space="preserve">приложение для управления двойником. </w:t>
      </w:r>
      <w:r w:rsidR="007C0B75">
        <w:rPr>
          <w:sz w:val="28"/>
          <w:szCs w:val="22"/>
          <w:lang w:val="en-US"/>
        </w:rPr>
        <w:t>Web</w:t>
      </w:r>
      <w:r w:rsidR="007C0B75" w:rsidRPr="007C0B75">
        <w:rPr>
          <w:sz w:val="28"/>
          <w:szCs w:val="22"/>
        </w:rPr>
        <w:t>-</w:t>
      </w:r>
      <w:r>
        <w:rPr>
          <w:sz w:val="28"/>
          <w:szCs w:val="22"/>
        </w:rPr>
        <w:t xml:space="preserve">приложение реализовано на </w:t>
      </w:r>
      <w:r w:rsidR="007C0B75">
        <w:rPr>
          <w:sz w:val="28"/>
          <w:szCs w:val="22"/>
        </w:rPr>
        <w:t xml:space="preserve">языке программирования </w:t>
      </w:r>
      <w:r w:rsidR="007C0B75">
        <w:rPr>
          <w:sz w:val="28"/>
          <w:szCs w:val="22"/>
          <w:lang w:val="en-US"/>
        </w:rPr>
        <w:t>C</w:t>
      </w:r>
      <w:r w:rsidR="007C0B75" w:rsidRPr="007C0B75">
        <w:rPr>
          <w:sz w:val="28"/>
          <w:szCs w:val="22"/>
        </w:rPr>
        <w:t xml:space="preserve"># </w:t>
      </w:r>
      <w:r w:rsidR="007C0B75">
        <w:rPr>
          <w:sz w:val="28"/>
          <w:szCs w:val="22"/>
        </w:rPr>
        <w:t xml:space="preserve">с использованием технологии </w:t>
      </w:r>
      <w:r w:rsidR="007C0B75">
        <w:rPr>
          <w:sz w:val="28"/>
          <w:szCs w:val="22"/>
          <w:lang w:val="en-US"/>
        </w:rPr>
        <w:t>ASP</w:t>
      </w:r>
      <w:r w:rsidR="007C0B75" w:rsidRPr="007C0B75">
        <w:rPr>
          <w:sz w:val="28"/>
          <w:szCs w:val="22"/>
        </w:rPr>
        <w:t>.</w:t>
      </w:r>
      <w:r w:rsidR="007C0B75">
        <w:rPr>
          <w:sz w:val="28"/>
          <w:szCs w:val="22"/>
          <w:lang w:val="en-US"/>
        </w:rPr>
        <w:t>NET</w:t>
      </w:r>
      <w:r w:rsidR="007C0B75" w:rsidRPr="007C0B75">
        <w:rPr>
          <w:sz w:val="28"/>
          <w:szCs w:val="22"/>
        </w:rPr>
        <w:t xml:space="preserve">. </w:t>
      </w:r>
      <w:r>
        <w:rPr>
          <w:sz w:val="28"/>
          <w:szCs w:val="22"/>
        </w:rPr>
        <w:t>Произведено тестирование приложения.</w:t>
      </w:r>
    </w:p>
    <w:p w:rsidR="002D0AD1" w:rsidRPr="007C0B75" w:rsidRDefault="002D0AD1" w:rsidP="007C0B75">
      <w:pPr>
        <w:spacing w:line="276" w:lineRule="auto"/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>В целом считаю, что работа Р.А. Бобина соответствует требованиям Государственного образовательного стандарта, предъявляемым к выпускным квалификационным работам бакалавров, выполнена на высоком научном и технологическом уровне и заслуживает оценки "отлично", а ее автору может быть присвоена академическая степень бакалавра по направлению «Фундаментальная информатика и информационные технологии»</w:t>
      </w:r>
    </w:p>
    <w:p w:rsidR="002D0AD1" w:rsidRDefault="002D0AD1" w:rsidP="002D0AD1">
      <w:pPr>
        <w:jc w:val="both"/>
        <w:rPr>
          <w:sz w:val="24"/>
          <w:szCs w:val="22"/>
        </w:rPr>
      </w:pPr>
    </w:p>
    <w:p w:rsidR="002D0AD1" w:rsidRDefault="002D0AD1" w:rsidP="002D0AD1">
      <w:pPr>
        <w:pStyle w:val="2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Рецензент</w:t>
      </w:r>
    </w:p>
    <w:tbl>
      <w:tblPr>
        <w:tblStyle w:val="a3"/>
        <w:tblW w:w="0" w:type="auto"/>
        <w:tblInd w:w="0" w:type="dxa"/>
        <w:tblLook w:val="04A0" w:firstRow="1" w:lastRow="0" w:firstColumn="1" w:lastColumn="0" w:noHBand="0" w:noVBand="1"/>
      </w:tblPr>
      <w:tblGrid>
        <w:gridCol w:w="4672"/>
        <w:gridCol w:w="4672"/>
      </w:tblGrid>
      <w:tr w:rsidR="002D0AD1" w:rsidTr="002D0AD1">
        <w:tc>
          <w:tcPr>
            <w:tcW w:w="467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0AD1" w:rsidRDefault="002D0AD1" w:rsidP="002D0AD1">
            <w:pPr>
              <w:pStyle w:val="2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Генеральный директор ООО «Наполеон Айти»</w:t>
            </w:r>
          </w:p>
        </w:tc>
        <w:tc>
          <w:tcPr>
            <w:tcW w:w="4672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0AD1" w:rsidRDefault="002D0AD1" w:rsidP="002D0AD1">
            <w:pPr>
              <w:pStyle w:val="2"/>
              <w:jc w:val="righ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hAnsi="Times New Roman"/>
                <w:sz w:val="28"/>
                <w:lang w:eastAsia="en-US"/>
              </w:rPr>
              <w:t>П.С. Подкорытов</w:t>
            </w:r>
          </w:p>
        </w:tc>
      </w:tr>
    </w:tbl>
    <w:p w:rsidR="00EA4149" w:rsidRDefault="002D0AD1" w:rsidP="002D0AD1">
      <w:pPr>
        <w:ind w:left="709" w:hanging="709"/>
      </w:pPr>
      <w:r>
        <w:rPr>
          <w:sz w:val="28"/>
          <w:szCs w:val="28"/>
        </w:rPr>
        <w:t xml:space="preserve">  2</w:t>
      </w:r>
      <w:r>
        <w:rPr>
          <w:sz w:val="28"/>
          <w:szCs w:val="28"/>
          <w:lang w:val="en-US"/>
        </w:rPr>
        <w:t>5</w:t>
      </w:r>
      <w:r>
        <w:rPr>
          <w:sz w:val="28"/>
          <w:szCs w:val="28"/>
        </w:rPr>
        <w:t>.05.2019</w:t>
      </w:r>
    </w:p>
    <w:sectPr w:rsidR="00EA414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zQ2MTC3NDU1NbNU0lEKTi0uzszPAykwrAUAH38eESwAAAA="/>
  </w:docVars>
  <w:rsids>
    <w:rsidRoot w:val="00336BC7"/>
    <w:rsid w:val="002D0AD1"/>
    <w:rsid w:val="00336BC7"/>
    <w:rsid w:val="007C0B75"/>
    <w:rsid w:val="00821B40"/>
    <w:rsid w:val="00EA4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E49E48"/>
  <w15:chartTrackingRefBased/>
  <w15:docId w15:val="{BECAACC8-717B-4DE5-ACDD-37AF9C199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0AD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2"/>
    <w:basedOn w:val="a"/>
    <w:link w:val="20"/>
    <w:unhideWhenUsed/>
    <w:rsid w:val="002D0AD1"/>
    <w:pPr>
      <w:spacing w:line="360" w:lineRule="auto"/>
    </w:pPr>
    <w:rPr>
      <w:rFonts w:ascii="Arial" w:hAnsi="Arial" w:cs="Arial"/>
      <w:sz w:val="24"/>
      <w:szCs w:val="24"/>
    </w:rPr>
  </w:style>
  <w:style w:type="character" w:customStyle="1" w:styleId="20">
    <w:name w:val="Основной текст 2 Знак"/>
    <w:basedOn w:val="a0"/>
    <w:link w:val="2"/>
    <w:rsid w:val="002D0AD1"/>
    <w:rPr>
      <w:rFonts w:ascii="Arial" w:eastAsia="Times New Roman" w:hAnsi="Arial" w:cs="Arial"/>
      <w:sz w:val="24"/>
      <w:szCs w:val="24"/>
      <w:lang w:eastAsia="ru-RU"/>
    </w:rPr>
  </w:style>
  <w:style w:type="table" w:styleId="a3">
    <w:name w:val="Table Grid"/>
    <w:basedOn w:val="a1"/>
    <w:uiPriority w:val="39"/>
    <w:rsid w:val="002D0AD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8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Bobin</dc:creator>
  <cp:keywords/>
  <dc:description/>
  <cp:lastModifiedBy>Gleb Radchenko</cp:lastModifiedBy>
  <cp:revision>3</cp:revision>
  <dcterms:created xsi:type="dcterms:W3CDTF">2019-06-07T10:39:00Z</dcterms:created>
  <dcterms:modified xsi:type="dcterms:W3CDTF">2019-06-07T11:11:00Z</dcterms:modified>
</cp:coreProperties>
</file>